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842cc209970ff89af6aaf875dfe8c7b46778d5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проект планировки территории мкр. 120 района Кузьминки.</w:t>
      </w:r>
    </w:p>
    <w:p>
      <w:pPr>
        <w:pStyle w:val="FirstParagraph"/>
      </w:pPr>
      <w:r>
        <w:t xml:space="preserve">17.04.2020</w:t>
      </w:r>
    </w:p>
    <w:p>
      <w:pPr>
        <w:pStyle w:val="BodyText"/>
      </w:pPr>
      <w:r>
        <w:t xml:space="preserve">Общественные обсуждения по проекту внесения изменений в правила землепользования и застройки города Москвы в отношении территории по адресу: проект планировки территории мкр. 120 района Кузьминки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ода № 448-ПП.</w:t>
      </w:r>
    </w:p>
    <w:p>
      <w:pPr>
        <w:pStyle w:val="BodyText"/>
      </w:pPr>
      <w:r>
        <w:t xml:space="preserve">Организатором общественных обсуждений по проекту внесения изменений в правила землепользования и застройки города Москвы в отношении территории по адресу: проект планировки территории мкр. 120 района Кузьминки является Городская комиссия по вопросам градостроительства, землепользования и застройки при Правительстве Москвы.</w:t>
      </w:r>
    </w:p>
    <w:p>
      <w:pPr>
        <w:pStyle w:val="BodyText"/>
      </w:pPr>
      <w:r>
        <w:t xml:space="preserve">Общественные обсуждения по проекту внесения изменений в правила землепользования и застройки города Москвы в отношении территории по адресу: проект планировки территории мкр. 120 района Кузьминки проводятся в пределах территории района Кузьминки города Москвы.</w:t>
      </w:r>
    </w:p>
    <w:p>
      <w:pPr>
        <w:pStyle w:val="BodyText"/>
      </w:pPr>
      <w:r>
        <w:t xml:space="preserve">К проекту внесения изменений в правила землепользования и застройки города Москвы в отношении территории по адресу: проект планировки территории мкр. 120 района Кузьминки подготовлены следующие информационные материалы: проект внесения изменений в правила землепользования и застройки города Москвы, демонстрационные материалы.</w:t>
      </w:r>
    </w:p>
    <w:p>
      <w:pPr>
        <w:pStyle w:val="BodyText"/>
      </w:pPr>
      <w:r>
        <w:t xml:space="preserve">Проект внесения изменений в правила землепользования и застройки города Москвы в отношении территории по адресу: проект планировки территории мкр. 120 района Кузьминки и информационные материалы к нему размещены на сайте проекта «Активный гражданин» в информационно-телекоммуникационной сети Интернет http://ag.mos.ru (далее – официальный сайт), в разделе «Общественные обсуждения».</w:t>
      </w:r>
    </w:p>
    <w:p>
      <w:pPr>
        <w:pStyle w:val="BodyText"/>
      </w:pPr>
      <w:r>
        <w:t xml:space="preserve">Общий срок проведения общественных обсуждений по проекту внесения изменений в правила землепользования и застройки города Москвы в отношении территории по адресу: проект планировки территории мкр. 120 района Кузьминки составляет не менее одного и не более трех месяцев.</w:t>
      </w:r>
    </w:p>
    <w:p>
      <w:pPr>
        <w:pStyle w:val="BodyText"/>
      </w:pPr>
      <w:r>
        <w:t xml:space="preserve">Экспозиция проекта открыта 27.04.2020 на официальном сайте и проводится с 27.04.2020 по 10.05.2020. В течение всего периода проведения экспозиции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vao.mos.ru/public-hearings/detail/898727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public-hearings/detail/898727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public-hearings/detail/898727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21:43:52Z</dcterms:created>
  <dcterms:modified xsi:type="dcterms:W3CDTF">2025-04-09T21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